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178D5" w14:textId="77476806" w:rsidR="00ED7887" w:rsidRPr="00ED7887" w:rsidRDefault="00ED7887" w:rsidP="00ED7887">
      <w:pPr>
        <w:jc w:val="center"/>
        <w:rPr>
          <w:rFonts w:cstheme="minorHAnsi"/>
          <w:b/>
          <w:bCs/>
          <w:sz w:val="24"/>
          <w:szCs w:val="24"/>
        </w:rPr>
      </w:pPr>
      <w:r w:rsidRPr="00ED7887">
        <w:rPr>
          <w:rFonts w:cstheme="minorHAnsi"/>
          <w:b/>
          <w:bCs/>
          <w:sz w:val="24"/>
          <w:szCs w:val="24"/>
        </w:rPr>
        <w:t>Timesheets Project Executed Test Records</w:t>
      </w:r>
    </w:p>
    <w:p w14:paraId="096EB0C9" w14:textId="4DEF873C" w:rsidR="00ED7887" w:rsidRPr="00ED7887" w:rsidRDefault="00ED7887" w:rsidP="00ED7887">
      <w:pPr>
        <w:jc w:val="center"/>
        <w:rPr>
          <w:rFonts w:cstheme="minorHAnsi"/>
          <w:sz w:val="20"/>
          <w:szCs w:val="20"/>
        </w:rPr>
      </w:pPr>
      <w:r w:rsidRPr="00ED7887">
        <w:rPr>
          <w:rFonts w:cstheme="minorHAnsi"/>
          <w:sz w:val="20"/>
          <w:szCs w:val="20"/>
        </w:rPr>
        <w:t>This document records all the tests that have been executed. The tester follows the test plan (scenarios) defined within the requirements specification to validate that the system meets the requirements.</w:t>
      </w:r>
    </w:p>
    <w:p w14:paraId="27AF69BD" w14:textId="0F78522D" w:rsidR="00ED7887" w:rsidRDefault="00ED7887" w:rsidP="0028044E">
      <w:pPr>
        <w:rPr>
          <w:rFonts w:cstheme="minorHAnsi"/>
          <w:sz w:val="20"/>
          <w:szCs w:val="20"/>
        </w:rPr>
      </w:pPr>
    </w:p>
    <w:p w14:paraId="15F54C03" w14:textId="6C3132E7" w:rsidR="00ED7887" w:rsidRDefault="00ED7887" w:rsidP="0028044E">
      <w:pPr>
        <w:rPr>
          <w:rFonts w:cstheme="minorHAnsi"/>
        </w:rPr>
      </w:pPr>
      <w:r w:rsidRPr="00212503">
        <w:rPr>
          <w:rFonts w:cstheme="minorHAnsi"/>
          <w:b/>
          <w:bCs/>
        </w:rPr>
        <w:t>Date</w:t>
      </w:r>
      <w:r w:rsidRPr="00ED7887">
        <w:rPr>
          <w:rFonts w:cstheme="minorHAnsi"/>
        </w:rPr>
        <w:t xml:space="preserve">: </w:t>
      </w:r>
      <w:r w:rsidR="00B463C5">
        <w:rPr>
          <w:rFonts w:cstheme="minorHAnsi"/>
        </w:rPr>
        <w:t>11/04/2022</w:t>
      </w:r>
    </w:p>
    <w:p w14:paraId="78249943" w14:textId="4B75D497" w:rsidR="00ED7887" w:rsidRPr="00212503" w:rsidRDefault="00B463C5" w:rsidP="0028044E">
      <w:pPr>
        <w:rPr>
          <w:rFonts w:cstheme="minorHAnsi"/>
        </w:rPr>
      </w:pPr>
      <w:r w:rsidRPr="00212503">
        <w:rPr>
          <w:rFonts w:cstheme="minorHAnsi"/>
          <w:b/>
          <w:bCs/>
        </w:rPr>
        <w:t>Tester</w:t>
      </w:r>
      <w:r>
        <w:rPr>
          <w:rFonts w:cstheme="minorHAnsi"/>
        </w:rPr>
        <w:t xml:space="preserve"> </w:t>
      </w:r>
      <w:r w:rsidRPr="00B201E8">
        <w:rPr>
          <w:rFonts w:cstheme="minorHAnsi"/>
          <w:b/>
          <w:bCs/>
        </w:rPr>
        <w:t>Name</w:t>
      </w:r>
      <w:r>
        <w:rPr>
          <w:rFonts w:cstheme="minorHAnsi"/>
        </w:rPr>
        <w:t>: Liam Hinchliffe</w:t>
      </w:r>
    </w:p>
    <w:p w14:paraId="4D46C033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2F189DE5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Employee Login</w:t>
      </w:r>
    </w:p>
    <w:p w14:paraId="5E6E2C16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8, UserStoryRef-9</w:t>
      </w:r>
    </w:p>
    <w:p w14:paraId="439E3649" w14:textId="57E61753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030224AF" w14:textId="77777777" w:rsidTr="00B463C5">
        <w:tc>
          <w:tcPr>
            <w:tcW w:w="1803" w:type="dxa"/>
          </w:tcPr>
          <w:p w14:paraId="7A415A76" w14:textId="42D6B8FF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383869E9" w14:textId="4283F823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052BAEB6" w14:textId="4952A5F2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77DA27A6" w14:textId="209F51B4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072FF99A" w14:textId="3040C64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</w:t>
            </w:r>
            <w:r w:rsidR="00EF734F"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 /</w:t>
            </w: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 Fail</w:t>
            </w:r>
          </w:p>
        </w:tc>
      </w:tr>
      <w:tr w:rsidR="00B463C5" w14:paraId="4471C2D7" w14:textId="77777777" w:rsidTr="00B463C5">
        <w:tc>
          <w:tcPr>
            <w:tcW w:w="1803" w:type="dxa"/>
          </w:tcPr>
          <w:p w14:paraId="0B6884E7" w14:textId="5B4C7F94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avigate to the login page</w:t>
            </w:r>
          </w:p>
        </w:tc>
        <w:tc>
          <w:tcPr>
            <w:tcW w:w="1803" w:type="dxa"/>
          </w:tcPr>
          <w:p w14:paraId="43BF379B" w14:textId="20C749ED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login form will be shown</w:t>
            </w:r>
          </w:p>
        </w:tc>
        <w:tc>
          <w:tcPr>
            <w:tcW w:w="1803" w:type="dxa"/>
          </w:tcPr>
          <w:p w14:paraId="19C51D29" w14:textId="08C9FEBD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login form is shown</w:t>
            </w:r>
          </w:p>
        </w:tc>
        <w:tc>
          <w:tcPr>
            <w:tcW w:w="1803" w:type="dxa"/>
          </w:tcPr>
          <w:p w14:paraId="39FC7E4B" w14:textId="2D07E326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685D944" w14:textId="54DD8F83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05EEC7B1" w14:textId="77777777" w:rsidTr="00B463C5">
        <w:tc>
          <w:tcPr>
            <w:tcW w:w="1803" w:type="dxa"/>
          </w:tcPr>
          <w:p w14:paraId="02CC662B" w14:textId="346F9124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login credentials</w:t>
            </w:r>
          </w:p>
        </w:tc>
        <w:tc>
          <w:tcPr>
            <w:tcW w:w="1803" w:type="dxa"/>
          </w:tcPr>
          <w:p w14:paraId="76783FD5" w14:textId="371FE2A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7E35C1C4" w14:textId="167636B9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6F5788FE" w14:textId="1D51CBCA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0C2F5DCE" w14:textId="51DC053A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4A6F26A" w14:textId="77777777" w:rsidTr="00B463C5">
        <w:tc>
          <w:tcPr>
            <w:tcW w:w="1803" w:type="dxa"/>
          </w:tcPr>
          <w:p w14:paraId="34E01C4A" w14:textId="03AEA96C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employee login details</w:t>
            </w:r>
          </w:p>
        </w:tc>
        <w:tc>
          <w:tcPr>
            <w:tcW w:w="1803" w:type="dxa"/>
          </w:tcPr>
          <w:p w14:paraId="14AA038D" w14:textId="5EA650B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logged in and redirected to the dashboard</w:t>
            </w:r>
          </w:p>
        </w:tc>
        <w:tc>
          <w:tcPr>
            <w:tcW w:w="1803" w:type="dxa"/>
          </w:tcPr>
          <w:p w14:paraId="5956E255" w14:textId="205C7861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is logged in and redirected to the dashboard</w:t>
            </w:r>
          </w:p>
        </w:tc>
        <w:tc>
          <w:tcPr>
            <w:tcW w:w="1803" w:type="dxa"/>
          </w:tcPr>
          <w:p w14:paraId="7535B3DD" w14:textId="492477C4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8420F16" w14:textId="351C2463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64F14023" w14:textId="77777777" w:rsidTr="00B463C5">
        <w:tc>
          <w:tcPr>
            <w:tcW w:w="1803" w:type="dxa"/>
          </w:tcPr>
          <w:p w14:paraId="24F40592" w14:textId="16365B67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logout button</w:t>
            </w:r>
          </w:p>
        </w:tc>
        <w:tc>
          <w:tcPr>
            <w:tcW w:w="1803" w:type="dxa"/>
          </w:tcPr>
          <w:p w14:paraId="40868B5B" w14:textId="3E5D4C58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logged out and redirected to the login page</w:t>
            </w:r>
          </w:p>
        </w:tc>
        <w:tc>
          <w:tcPr>
            <w:tcW w:w="1803" w:type="dxa"/>
          </w:tcPr>
          <w:p w14:paraId="049CE952" w14:textId="1F293ACC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is logged out and redirected to the login page</w:t>
            </w:r>
          </w:p>
        </w:tc>
        <w:tc>
          <w:tcPr>
            <w:tcW w:w="1803" w:type="dxa"/>
          </w:tcPr>
          <w:p w14:paraId="12AF984D" w14:textId="5745A949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75728D93" w14:textId="28B15612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031EF2C7" w14:textId="77777777" w:rsidR="00ED7887" w:rsidRPr="00ED7887" w:rsidRDefault="00ED7887" w:rsidP="0028044E">
      <w:pPr>
        <w:spacing w:after="24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55546295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Employee Time Records</w:t>
      </w:r>
    </w:p>
    <w:p w14:paraId="2156C101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10, UserStoryRef-11</w:t>
      </w:r>
    </w:p>
    <w:p w14:paraId="183709CC" w14:textId="11F4F815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57CB39F1" w14:textId="77777777" w:rsidTr="00B41A8F">
        <w:tc>
          <w:tcPr>
            <w:tcW w:w="1803" w:type="dxa"/>
          </w:tcPr>
          <w:p w14:paraId="4A657D37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32818FCE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2F76B019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774E75E3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180D7842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B463C5" w14:paraId="3BD60033" w14:textId="77777777" w:rsidTr="00B41A8F">
        <w:tc>
          <w:tcPr>
            <w:tcW w:w="1803" w:type="dxa"/>
          </w:tcPr>
          <w:p w14:paraId="2A7AB4B5" w14:textId="1012BB65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avigate to the login page</w:t>
            </w:r>
          </w:p>
        </w:tc>
        <w:tc>
          <w:tcPr>
            <w:tcW w:w="1803" w:type="dxa"/>
          </w:tcPr>
          <w:p w14:paraId="40735BA5" w14:textId="0FE85B14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login form will be shown</w:t>
            </w:r>
          </w:p>
        </w:tc>
        <w:tc>
          <w:tcPr>
            <w:tcW w:w="1803" w:type="dxa"/>
          </w:tcPr>
          <w:p w14:paraId="248FA541" w14:textId="6726FCFE" w:rsidR="00B463C5" w:rsidRDefault="00506B0C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login form is shown</w:t>
            </w:r>
          </w:p>
        </w:tc>
        <w:tc>
          <w:tcPr>
            <w:tcW w:w="1803" w:type="dxa"/>
          </w:tcPr>
          <w:p w14:paraId="35C38010" w14:textId="30AD786E" w:rsidR="00B463C5" w:rsidRDefault="00506B0C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814AA4C" w14:textId="6D94B528" w:rsidR="00B463C5" w:rsidRDefault="00506B0C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6961BFCD" w14:textId="77777777" w:rsidTr="00B41A8F">
        <w:tc>
          <w:tcPr>
            <w:tcW w:w="1803" w:type="dxa"/>
          </w:tcPr>
          <w:p w14:paraId="1BD26F29" w14:textId="3223C4FB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n employee</w:t>
            </w:r>
          </w:p>
        </w:tc>
        <w:tc>
          <w:tcPr>
            <w:tcW w:w="1803" w:type="dxa"/>
          </w:tcPr>
          <w:p w14:paraId="72FF2812" w14:textId="7A4C0891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mployee’s dashboard will be shown</w:t>
            </w:r>
          </w:p>
        </w:tc>
        <w:tc>
          <w:tcPr>
            <w:tcW w:w="1803" w:type="dxa"/>
          </w:tcPr>
          <w:p w14:paraId="41B132E0" w14:textId="0A36B2E0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employee’s dashboard is shown</w:t>
            </w:r>
          </w:p>
        </w:tc>
        <w:tc>
          <w:tcPr>
            <w:tcW w:w="1803" w:type="dxa"/>
          </w:tcPr>
          <w:p w14:paraId="45F98A6D" w14:textId="6CE710FA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11404347" w14:textId="2ADE006B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5AC5C120" w14:textId="77777777" w:rsidTr="00B41A8F">
        <w:tc>
          <w:tcPr>
            <w:tcW w:w="1803" w:type="dxa"/>
          </w:tcPr>
          <w:p w14:paraId="66080079" w14:textId="3C5056F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Select a date on the calendar where there are no time records for the user</w:t>
            </w:r>
          </w:p>
        </w:tc>
        <w:tc>
          <w:tcPr>
            <w:tcW w:w="1803" w:type="dxa"/>
          </w:tcPr>
          <w:p w14:paraId="5C071C77" w14:textId="4F9CFAC2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date will be highlighted,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and the user will be notified that there are no time records for that date</w:t>
            </w:r>
          </w:p>
        </w:tc>
        <w:tc>
          <w:tcPr>
            <w:tcW w:w="1803" w:type="dxa"/>
          </w:tcPr>
          <w:p w14:paraId="17DBDA66" w14:textId="4697EA72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date is highlighted</w:t>
            </w:r>
            <w:r w:rsidR="0092381D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but there is no visual notification that the selected date has no time records</w:t>
            </w:r>
          </w:p>
        </w:tc>
        <w:tc>
          <w:tcPr>
            <w:tcW w:w="1803" w:type="dxa"/>
          </w:tcPr>
          <w:p w14:paraId="6856345F" w14:textId="74E685C5" w:rsidR="00B463C5" w:rsidRDefault="0092381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f there are no time records for the selected date, print some text to the screen to tell the user</w:t>
            </w:r>
          </w:p>
        </w:tc>
        <w:tc>
          <w:tcPr>
            <w:tcW w:w="3131" w:type="dxa"/>
          </w:tcPr>
          <w:p w14:paraId="4E241EFD" w14:textId="2D26B8BC" w:rsidR="00B463C5" w:rsidRDefault="0092381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Fail</w:t>
            </w:r>
          </w:p>
        </w:tc>
      </w:tr>
      <w:tr w:rsidR="00B463C5" w14:paraId="58631C76" w14:textId="77777777" w:rsidTr="00B41A8F">
        <w:tc>
          <w:tcPr>
            <w:tcW w:w="1803" w:type="dxa"/>
          </w:tcPr>
          <w:p w14:paraId="6F8ED412" w14:textId="4F4C644E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Select a date on the calendar where there are time records for the user</w:t>
            </w:r>
          </w:p>
        </w:tc>
        <w:tc>
          <w:tcPr>
            <w:tcW w:w="1803" w:type="dxa"/>
          </w:tcPr>
          <w:p w14:paraId="556AA282" w14:textId="5A9349AD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date will be highlighted and the user’s time records for the selected date will be listed</w:t>
            </w:r>
          </w:p>
        </w:tc>
        <w:tc>
          <w:tcPr>
            <w:tcW w:w="1803" w:type="dxa"/>
          </w:tcPr>
          <w:p w14:paraId="76E94BAF" w14:textId="15677CCB" w:rsidR="00B463C5" w:rsidRDefault="004E33F5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date is highlighted on the calendar and the user time records for the date are listed</w:t>
            </w:r>
          </w:p>
        </w:tc>
        <w:tc>
          <w:tcPr>
            <w:tcW w:w="1803" w:type="dxa"/>
          </w:tcPr>
          <w:p w14:paraId="6F097F71" w14:textId="3346C909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A6B1074" w14:textId="7C39AE73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60208B07" w14:textId="77777777" w:rsidTr="00B41A8F">
        <w:tc>
          <w:tcPr>
            <w:tcW w:w="1803" w:type="dxa"/>
          </w:tcPr>
          <w:p w14:paraId="22A30FCB" w14:textId="5F7E57D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reate a new time record with a selected project but no project stages or minutes</w:t>
            </w:r>
          </w:p>
        </w:tc>
        <w:tc>
          <w:tcPr>
            <w:tcW w:w="1803" w:type="dxa"/>
          </w:tcPr>
          <w:p w14:paraId="64A1A780" w14:textId="0CFC1BA9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 </w:t>
            </w:r>
          </w:p>
        </w:tc>
        <w:tc>
          <w:tcPr>
            <w:tcW w:w="1803" w:type="dxa"/>
          </w:tcPr>
          <w:p w14:paraId="28A3C1A7" w14:textId="23E478AD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2D48E994" w14:textId="7ECDD137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135984C" w14:textId="1989322B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931A96F" w14:textId="77777777" w:rsidTr="00B41A8F">
        <w:tc>
          <w:tcPr>
            <w:tcW w:w="1803" w:type="dxa"/>
          </w:tcPr>
          <w:p w14:paraId="00DE25E5" w14:textId="3EBDEC59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reate a new time record with a selected project and enter minutes but not select a project stage</w:t>
            </w:r>
          </w:p>
        </w:tc>
        <w:tc>
          <w:tcPr>
            <w:tcW w:w="1803" w:type="dxa"/>
          </w:tcPr>
          <w:p w14:paraId="65606328" w14:textId="1720F6E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time record will be added to the list</w:t>
            </w:r>
          </w:p>
        </w:tc>
        <w:tc>
          <w:tcPr>
            <w:tcW w:w="1803" w:type="dxa"/>
          </w:tcPr>
          <w:p w14:paraId="3DC8F2BD" w14:textId="30715C81" w:rsidR="00B463C5" w:rsidRDefault="0079363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time record was not created</w:t>
            </w:r>
          </w:p>
        </w:tc>
        <w:tc>
          <w:tcPr>
            <w:tcW w:w="1803" w:type="dxa"/>
          </w:tcPr>
          <w:p w14:paraId="61150F9B" w14:textId="7DEEC70E" w:rsidR="00B463C5" w:rsidRDefault="0079363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t seems that when no project stage is selected the time record is not created</w:t>
            </w:r>
          </w:p>
        </w:tc>
        <w:tc>
          <w:tcPr>
            <w:tcW w:w="3131" w:type="dxa"/>
          </w:tcPr>
          <w:p w14:paraId="00048A13" w14:textId="1C5DBE9E" w:rsidR="00B463C5" w:rsidRDefault="0079363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Fail</w:t>
            </w:r>
          </w:p>
        </w:tc>
      </w:tr>
      <w:tr w:rsidR="00B463C5" w14:paraId="35DD4172" w14:textId="77777777" w:rsidTr="00B41A8F">
        <w:tc>
          <w:tcPr>
            <w:tcW w:w="1803" w:type="dxa"/>
          </w:tcPr>
          <w:p w14:paraId="0E85FCD5" w14:textId="66AC3329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lastRenderedPageBreak/>
              <w:t>Create a new time record with a selected project and project stage</w:t>
            </w:r>
          </w:p>
        </w:tc>
        <w:tc>
          <w:tcPr>
            <w:tcW w:w="1803" w:type="dxa"/>
          </w:tcPr>
          <w:p w14:paraId="45414095" w14:textId="77339DC8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time record will be added to the list</w:t>
            </w:r>
          </w:p>
        </w:tc>
        <w:tc>
          <w:tcPr>
            <w:tcW w:w="1803" w:type="dxa"/>
          </w:tcPr>
          <w:p w14:paraId="73577FB9" w14:textId="3CD9AC87" w:rsidR="00B463C5" w:rsidRDefault="00AA05F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new time record is added to the list</w:t>
            </w:r>
          </w:p>
        </w:tc>
        <w:tc>
          <w:tcPr>
            <w:tcW w:w="1803" w:type="dxa"/>
          </w:tcPr>
          <w:p w14:paraId="7ECBD61D" w14:textId="50229201" w:rsidR="00B463C5" w:rsidRDefault="0079363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CE204C1" w14:textId="5D0BA837" w:rsidR="00B463C5" w:rsidRDefault="0079363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7DDE0B53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3F1524FF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293916B1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User management</w:t>
      </w:r>
    </w:p>
    <w:p w14:paraId="0E2845CB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1, UserStoryRef-6</w:t>
      </w:r>
    </w:p>
    <w:p w14:paraId="3A0A26C8" w14:textId="2A8CFEEF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1CBBF7BB" w14:textId="77777777" w:rsidTr="00B41A8F">
        <w:tc>
          <w:tcPr>
            <w:tcW w:w="1803" w:type="dxa"/>
          </w:tcPr>
          <w:p w14:paraId="33B7648E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1D997B1F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24151E71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593DA825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2D687E24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B463C5" w14:paraId="754DA836" w14:textId="77777777" w:rsidTr="00B41A8F">
        <w:tc>
          <w:tcPr>
            <w:tcW w:w="1803" w:type="dxa"/>
          </w:tcPr>
          <w:p w14:paraId="721B93CD" w14:textId="338C54C9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 manager</w:t>
            </w:r>
          </w:p>
        </w:tc>
        <w:tc>
          <w:tcPr>
            <w:tcW w:w="1803" w:type="dxa"/>
          </w:tcPr>
          <w:p w14:paraId="27021BA1" w14:textId="1AD449B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manager will be logged in and redirected to their dashboard</w:t>
            </w:r>
          </w:p>
        </w:tc>
        <w:tc>
          <w:tcPr>
            <w:tcW w:w="1803" w:type="dxa"/>
          </w:tcPr>
          <w:p w14:paraId="16EAC895" w14:textId="6AD26919" w:rsidR="00B463C5" w:rsidRDefault="0005360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manager is logged in and redirected to the dashboard</w:t>
            </w:r>
          </w:p>
        </w:tc>
        <w:tc>
          <w:tcPr>
            <w:tcW w:w="1803" w:type="dxa"/>
          </w:tcPr>
          <w:p w14:paraId="481DAE7B" w14:textId="39EF970D" w:rsidR="00053602" w:rsidRPr="00053602" w:rsidRDefault="00053602" w:rsidP="00053602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35BB80EC" w14:textId="5C8A1A76" w:rsidR="00B463C5" w:rsidRDefault="0005360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FF35D4F" w14:textId="77777777" w:rsidTr="00B41A8F">
        <w:tc>
          <w:tcPr>
            <w:tcW w:w="1803" w:type="dxa"/>
          </w:tcPr>
          <w:p w14:paraId="3F3B0E96" w14:textId="188D5E8E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users in the top navigation bar</w:t>
            </w:r>
          </w:p>
        </w:tc>
        <w:tc>
          <w:tcPr>
            <w:tcW w:w="1803" w:type="dxa"/>
          </w:tcPr>
          <w:p w14:paraId="57AB6AC8" w14:textId="4A222812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xisting users in the system will be listed</w:t>
            </w:r>
          </w:p>
        </w:tc>
        <w:tc>
          <w:tcPr>
            <w:tcW w:w="1803" w:type="dxa"/>
          </w:tcPr>
          <w:p w14:paraId="662C4FC6" w14:textId="64C404F8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e users were listed </w:t>
            </w:r>
          </w:p>
        </w:tc>
        <w:tc>
          <w:tcPr>
            <w:tcW w:w="1803" w:type="dxa"/>
          </w:tcPr>
          <w:p w14:paraId="4CFD45F5" w14:textId="150E3779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B71987A" w14:textId="6A057DBB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5BDEBCAE" w14:textId="77777777" w:rsidTr="00B41A8F">
        <w:tc>
          <w:tcPr>
            <w:tcW w:w="1803" w:type="dxa"/>
          </w:tcPr>
          <w:p w14:paraId="764F6322" w14:textId="01058B6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new user button</w:t>
            </w:r>
          </w:p>
        </w:tc>
        <w:tc>
          <w:tcPr>
            <w:tcW w:w="1803" w:type="dxa"/>
          </w:tcPr>
          <w:p w14:paraId="5E9AFB79" w14:textId="22096446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form will be displayed where the details for a new user can be entered</w:t>
            </w:r>
          </w:p>
        </w:tc>
        <w:tc>
          <w:tcPr>
            <w:tcW w:w="1803" w:type="dxa"/>
          </w:tcPr>
          <w:p w14:paraId="7AAE2EFD" w14:textId="0F669F0F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form was displayed</w:t>
            </w:r>
          </w:p>
        </w:tc>
        <w:tc>
          <w:tcPr>
            <w:tcW w:w="1803" w:type="dxa"/>
          </w:tcPr>
          <w:p w14:paraId="074D9E8B" w14:textId="3CB2AD46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47C7ED13" w14:textId="2908927F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8902E7F" w14:textId="77777777" w:rsidTr="00B41A8F">
        <w:tc>
          <w:tcPr>
            <w:tcW w:w="1803" w:type="dxa"/>
          </w:tcPr>
          <w:p w14:paraId="0AF943B1" w14:textId="28E6BED5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for the user</w:t>
            </w:r>
          </w:p>
        </w:tc>
        <w:tc>
          <w:tcPr>
            <w:tcW w:w="1803" w:type="dxa"/>
          </w:tcPr>
          <w:p w14:paraId="17A6A708" w14:textId="57980591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6F62AD8D" w14:textId="243AC0D6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were shown</w:t>
            </w:r>
          </w:p>
        </w:tc>
        <w:tc>
          <w:tcPr>
            <w:tcW w:w="1803" w:type="dxa"/>
          </w:tcPr>
          <w:p w14:paraId="37A8FDA6" w14:textId="4FFE31B3" w:rsidR="00B463C5" w:rsidRDefault="00F570E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91793DB" w14:textId="1AEE75A4" w:rsidR="00B463C5" w:rsidRDefault="00AA7A0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2D8EBB11" w14:textId="77777777" w:rsidTr="00B41A8F">
        <w:tc>
          <w:tcPr>
            <w:tcW w:w="1803" w:type="dxa"/>
          </w:tcPr>
          <w:p w14:paraId="252150F9" w14:textId="7E1A81D6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for the new user</w:t>
            </w:r>
          </w:p>
        </w:tc>
        <w:tc>
          <w:tcPr>
            <w:tcW w:w="1803" w:type="dxa"/>
          </w:tcPr>
          <w:p w14:paraId="0A2C2CF6" w14:textId="59F3D9BD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user will be created and added to the list of existing users</w:t>
            </w:r>
          </w:p>
        </w:tc>
        <w:tc>
          <w:tcPr>
            <w:tcW w:w="1803" w:type="dxa"/>
          </w:tcPr>
          <w:p w14:paraId="5BC59E4D" w14:textId="4A0164F0" w:rsidR="00B463C5" w:rsidRDefault="00176FD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was created and added to the list</w:t>
            </w:r>
          </w:p>
        </w:tc>
        <w:tc>
          <w:tcPr>
            <w:tcW w:w="1803" w:type="dxa"/>
          </w:tcPr>
          <w:p w14:paraId="4756CE02" w14:textId="5CF949F4" w:rsidR="00B463C5" w:rsidRDefault="00176FD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829FAFD" w14:textId="20E934EA" w:rsidR="00B463C5" w:rsidRDefault="00176FD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04758D7" w14:textId="77777777" w:rsidTr="00B41A8F">
        <w:tc>
          <w:tcPr>
            <w:tcW w:w="1803" w:type="dxa"/>
          </w:tcPr>
          <w:p w14:paraId="57B8A86D" w14:textId="7AF5102F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Press the delete button on the user in the list</w:t>
            </w:r>
          </w:p>
        </w:tc>
        <w:tc>
          <w:tcPr>
            <w:tcW w:w="1803" w:type="dxa"/>
          </w:tcPr>
          <w:p w14:paraId="6222479F" w14:textId="267AC3D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marked as deleted in the database and the user will be removed from the list on the user interface</w:t>
            </w:r>
          </w:p>
        </w:tc>
        <w:tc>
          <w:tcPr>
            <w:tcW w:w="1803" w:type="dxa"/>
          </w:tcPr>
          <w:p w14:paraId="5822796C" w14:textId="1DEEDBB9" w:rsidR="00B463C5" w:rsidRDefault="00176FD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was soft deleted and removed from the list on the interface</w:t>
            </w:r>
          </w:p>
        </w:tc>
        <w:tc>
          <w:tcPr>
            <w:tcW w:w="1803" w:type="dxa"/>
          </w:tcPr>
          <w:p w14:paraId="3D991C32" w14:textId="30EF3394" w:rsidR="00B463C5" w:rsidRDefault="00176FD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35DB7C96" w14:textId="27CFF1B3" w:rsidR="00B463C5" w:rsidRDefault="00176FD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7E1CD8D5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9729236" w14:textId="77777777" w:rsidR="00ED7887" w:rsidRPr="00ED7887" w:rsidRDefault="00ED7887" w:rsidP="0028044E">
      <w:pPr>
        <w:spacing w:after="24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B5FE79B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Client Management</w:t>
      </w:r>
    </w:p>
    <w:p w14:paraId="7944CB72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2</w:t>
      </w:r>
    </w:p>
    <w:p w14:paraId="5F3DBFB6" w14:textId="1298E55D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3FD8200B" w14:textId="77777777" w:rsidTr="00B41A8F">
        <w:tc>
          <w:tcPr>
            <w:tcW w:w="1803" w:type="dxa"/>
          </w:tcPr>
          <w:p w14:paraId="415D1A1F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2BBFDE72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7AC58451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06720D84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607D3E9E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B463C5" w14:paraId="1CB749F9" w14:textId="77777777" w:rsidTr="00B41A8F">
        <w:tc>
          <w:tcPr>
            <w:tcW w:w="1803" w:type="dxa"/>
          </w:tcPr>
          <w:p w14:paraId="61522E5F" w14:textId="52354215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 manager</w:t>
            </w:r>
          </w:p>
        </w:tc>
        <w:tc>
          <w:tcPr>
            <w:tcW w:w="1803" w:type="dxa"/>
          </w:tcPr>
          <w:p w14:paraId="28C9CD54" w14:textId="6AE6072D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manager will be logged in and redirected to their dashboard</w:t>
            </w:r>
          </w:p>
        </w:tc>
        <w:tc>
          <w:tcPr>
            <w:tcW w:w="1803" w:type="dxa"/>
          </w:tcPr>
          <w:p w14:paraId="60D6C8AF" w14:textId="1052D387" w:rsidR="00B463C5" w:rsidRDefault="009479A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manager is logged in and redirected to their dashboard</w:t>
            </w:r>
          </w:p>
        </w:tc>
        <w:tc>
          <w:tcPr>
            <w:tcW w:w="1803" w:type="dxa"/>
          </w:tcPr>
          <w:p w14:paraId="2ADDD21E" w14:textId="683E8604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1AD29BFF" w14:textId="6247F93C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D6D0ED4" w14:textId="77777777" w:rsidTr="00B41A8F">
        <w:tc>
          <w:tcPr>
            <w:tcW w:w="1803" w:type="dxa"/>
          </w:tcPr>
          <w:p w14:paraId="3E9DA21C" w14:textId="5AAFF35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clients in the top navigation bar</w:t>
            </w:r>
          </w:p>
        </w:tc>
        <w:tc>
          <w:tcPr>
            <w:tcW w:w="1803" w:type="dxa"/>
          </w:tcPr>
          <w:p w14:paraId="4060DF0B" w14:textId="0C43848C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xisting clients in the system will be listed</w:t>
            </w:r>
          </w:p>
        </w:tc>
        <w:tc>
          <w:tcPr>
            <w:tcW w:w="1803" w:type="dxa"/>
          </w:tcPr>
          <w:p w14:paraId="5F597ECA" w14:textId="5A03842C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existing clients are listed</w:t>
            </w:r>
          </w:p>
        </w:tc>
        <w:tc>
          <w:tcPr>
            <w:tcW w:w="1803" w:type="dxa"/>
          </w:tcPr>
          <w:p w14:paraId="0761E467" w14:textId="6B27706B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183EECD" w14:textId="29DA397F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7D7257F" w14:textId="77777777" w:rsidTr="00B41A8F">
        <w:tc>
          <w:tcPr>
            <w:tcW w:w="1803" w:type="dxa"/>
          </w:tcPr>
          <w:p w14:paraId="6BDECB7B" w14:textId="6D91D88A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new client button</w:t>
            </w:r>
          </w:p>
        </w:tc>
        <w:tc>
          <w:tcPr>
            <w:tcW w:w="1803" w:type="dxa"/>
          </w:tcPr>
          <w:p w14:paraId="5D31202C" w14:textId="4EB7CA82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form will be displayed where the details for a new client can be entered</w:t>
            </w:r>
          </w:p>
        </w:tc>
        <w:tc>
          <w:tcPr>
            <w:tcW w:w="1803" w:type="dxa"/>
          </w:tcPr>
          <w:p w14:paraId="40AC26CE" w14:textId="64FCC5A0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form is displayed</w:t>
            </w:r>
          </w:p>
        </w:tc>
        <w:tc>
          <w:tcPr>
            <w:tcW w:w="1803" w:type="dxa"/>
          </w:tcPr>
          <w:p w14:paraId="2759791D" w14:textId="54853875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E8823EE" w14:textId="392CC4AB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0B75FB6" w14:textId="77777777" w:rsidTr="00B41A8F">
        <w:tc>
          <w:tcPr>
            <w:tcW w:w="1803" w:type="dxa"/>
          </w:tcPr>
          <w:p w14:paraId="53C65047" w14:textId="77857137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for the client</w:t>
            </w:r>
          </w:p>
        </w:tc>
        <w:tc>
          <w:tcPr>
            <w:tcW w:w="1803" w:type="dxa"/>
          </w:tcPr>
          <w:p w14:paraId="7A029725" w14:textId="423272D7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506D6119" w14:textId="41D15BDD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0F32E343" w14:textId="20460F71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E453963" w14:textId="38251DBA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52915BB" w14:textId="77777777" w:rsidTr="00B41A8F">
        <w:tc>
          <w:tcPr>
            <w:tcW w:w="1803" w:type="dxa"/>
          </w:tcPr>
          <w:p w14:paraId="05DF8D4E" w14:textId="7288115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for the new client</w:t>
            </w:r>
          </w:p>
        </w:tc>
        <w:tc>
          <w:tcPr>
            <w:tcW w:w="1803" w:type="dxa"/>
          </w:tcPr>
          <w:p w14:paraId="6C3CA80C" w14:textId="390165B1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client will be created and added to the list of existing clients</w:t>
            </w:r>
          </w:p>
        </w:tc>
        <w:tc>
          <w:tcPr>
            <w:tcW w:w="1803" w:type="dxa"/>
          </w:tcPr>
          <w:p w14:paraId="6E07D5D5" w14:textId="2C11DB4F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new client was added to the list of clients</w:t>
            </w:r>
          </w:p>
        </w:tc>
        <w:tc>
          <w:tcPr>
            <w:tcW w:w="1803" w:type="dxa"/>
          </w:tcPr>
          <w:p w14:paraId="3DA347C9" w14:textId="380F1252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3C05CA27" w14:textId="16356142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0EA3EA38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5F9A5A8E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3F90D200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Project Management</w:t>
      </w:r>
    </w:p>
    <w:p w14:paraId="31D530BA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3, UserStoryRef-4, UserStoryRef-5, UserStoryRef-7</w:t>
      </w:r>
    </w:p>
    <w:p w14:paraId="5ABB2A88" w14:textId="6E1F0D37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477DE38F" w14:textId="77777777" w:rsidTr="00B41A8F">
        <w:tc>
          <w:tcPr>
            <w:tcW w:w="1803" w:type="dxa"/>
          </w:tcPr>
          <w:p w14:paraId="2E9D9BF6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6F74F725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753A2AEB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538D698A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7316A9D2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212503" w14:paraId="45613FF4" w14:textId="77777777" w:rsidTr="00B41A8F">
        <w:tc>
          <w:tcPr>
            <w:tcW w:w="1803" w:type="dxa"/>
          </w:tcPr>
          <w:p w14:paraId="438FD1F8" w14:textId="2FA44794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 manager</w:t>
            </w:r>
          </w:p>
        </w:tc>
        <w:tc>
          <w:tcPr>
            <w:tcW w:w="1803" w:type="dxa"/>
          </w:tcPr>
          <w:p w14:paraId="7F76FBF2" w14:textId="4F91210C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manager will be logged in and redirected to their dashboard</w:t>
            </w:r>
          </w:p>
        </w:tc>
        <w:tc>
          <w:tcPr>
            <w:tcW w:w="1803" w:type="dxa"/>
          </w:tcPr>
          <w:p w14:paraId="12AC5F7D" w14:textId="7CE456DA" w:rsidR="00212503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manager is logged in and redirected to their dashboard</w:t>
            </w:r>
          </w:p>
        </w:tc>
        <w:tc>
          <w:tcPr>
            <w:tcW w:w="1803" w:type="dxa"/>
          </w:tcPr>
          <w:p w14:paraId="79D7F986" w14:textId="67FD04F0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D8C95F1" w14:textId="67C004BC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55463E78" w14:textId="77777777" w:rsidTr="00B41A8F">
        <w:tc>
          <w:tcPr>
            <w:tcW w:w="1803" w:type="dxa"/>
          </w:tcPr>
          <w:p w14:paraId="3EDF41CB" w14:textId="57F91D1B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projects in the top navigation bar</w:t>
            </w:r>
          </w:p>
        </w:tc>
        <w:tc>
          <w:tcPr>
            <w:tcW w:w="1803" w:type="dxa"/>
          </w:tcPr>
          <w:p w14:paraId="15EBCD88" w14:textId="136FBAA9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xisting projects in the system will be listed</w:t>
            </w:r>
          </w:p>
        </w:tc>
        <w:tc>
          <w:tcPr>
            <w:tcW w:w="1803" w:type="dxa"/>
          </w:tcPr>
          <w:p w14:paraId="1238AA82" w14:textId="06DC5C76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s are listed</w:t>
            </w:r>
          </w:p>
        </w:tc>
        <w:tc>
          <w:tcPr>
            <w:tcW w:w="1803" w:type="dxa"/>
          </w:tcPr>
          <w:p w14:paraId="22F1F75F" w14:textId="68280F5B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 noticed that all projects were listed, including projects that had been marked as soft deleted in the database</w:t>
            </w:r>
          </w:p>
        </w:tc>
        <w:tc>
          <w:tcPr>
            <w:tcW w:w="3131" w:type="dxa"/>
          </w:tcPr>
          <w:p w14:paraId="37ABCF8E" w14:textId="0666FD57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Fail</w:t>
            </w:r>
          </w:p>
        </w:tc>
      </w:tr>
      <w:tr w:rsidR="00212503" w14:paraId="3C9BE611" w14:textId="77777777" w:rsidTr="00B41A8F">
        <w:tc>
          <w:tcPr>
            <w:tcW w:w="1803" w:type="dxa"/>
          </w:tcPr>
          <w:p w14:paraId="02D7712B" w14:textId="217D59BB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new project button</w:t>
            </w:r>
          </w:p>
        </w:tc>
        <w:tc>
          <w:tcPr>
            <w:tcW w:w="1803" w:type="dxa"/>
          </w:tcPr>
          <w:p w14:paraId="1E1D1D7E" w14:textId="4283380C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form will be displayed where the details for a new project can be entered</w:t>
            </w:r>
          </w:p>
        </w:tc>
        <w:tc>
          <w:tcPr>
            <w:tcW w:w="1803" w:type="dxa"/>
          </w:tcPr>
          <w:p w14:paraId="5E013E52" w14:textId="550AB256" w:rsidR="00212503" w:rsidRDefault="00F0538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w form is displayed</w:t>
            </w:r>
          </w:p>
        </w:tc>
        <w:tc>
          <w:tcPr>
            <w:tcW w:w="1803" w:type="dxa"/>
          </w:tcPr>
          <w:p w14:paraId="70C0AE92" w14:textId="62CA1DDF" w:rsidR="00212503" w:rsidRDefault="00F0538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AF60EA0" w14:textId="2EEC5EAB" w:rsidR="00212503" w:rsidRDefault="00F0538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26418956" w14:textId="77777777" w:rsidTr="00B41A8F">
        <w:tc>
          <w:tcPr>
            <w:tcW w:w="1803" w:type="dxa"/>
          </w:tcPr>
          <w:p w14:paraId="43D60121" w14:textId="7EA30E19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for the project</w:t>
            </w:r>
          </w:p>
        </w:tc>
        <w:tc>
          <w:tcPr>
            <w:tcW w:w="1803" w:type="dxa"/>
          </w:tcPr>
          <w:p w14:paraId="03F6187F" w14:textId="2F7E30D9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13167AE2" w14:textId="05C7FF02" w:rsidR="00212503" w:rsidRDefault="00037C59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6074F329" w14:textId="037023D1" w:rsidR="00212503" w:rsidRDefault="00037C59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01A15B8B" w14:textId="667A9070" w:rsidR="00212503" w:rsidRDefault="00037C59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4898C5B1" w14:textId="77777777" w:rsidTr="00B41A8F">
        <w:tc>
          <w:tcPr>
            <w:tcW w:w="1803" w:type="dxa"/>
          </w:tcPr>
          <w:p w14:paraId="3B3E77AB" w14:textId="7A0B0ECD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for the new project</w:t>
            </w:r>
          </w:p>
        </w:tc>
        <w:tc>
          <w:tcPr>
            <w:tcW w:w="1803" w:type="dxa"/>
          </w:tcPr>
          <w:p w14:paraId="6681AEC7" w14:textId="62A213F2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project will be created and added to the list of existing projects</w:t>
            </w:r>
          </w:p>
        </w:tc>
        <w:tc>
          <w:tcPr>
            <w:tcW w:w="1803" w:type="dxa"/>
          </w:tcPr>
          <w:p w14:paraId="181AEDC0" w14:textId="7C8C8EF5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 is created and added it to the list</w:t>
            </w:r>
          </w:p>
        </w:tc>
        <w:tc>
          <w:tcPr>
            <w:tcW w:w="1803" w:type="dxa"/>
          </w:tcPr>
          <w:p w14:paraId="5C1F8FFA" w14:textId="6BCB8730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41E3509F" w14:textId="5C3F8388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573D56A7" w14:textId="77777777" w:rsidTr="00B41A8F">
        <w:tc>
          <w:tcPr>
            <w:tcW w:w="1803" w:type="dxa"/>
          </w:tcPr>
          <w:p w14:paraId="02909CD7" w14:textId="7EE40845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on the project’s view button</w:t>
            </w:r>
          </w:p>
        </w:tc>
        <w:tc>
          <w:tcPr>
            <w:tcW w:w="1803" w:type="dxa"/>
          </w:tcPr>
          <w:p w14:paraId="00DD9EA1" w14:textId="0D1E4BB6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’s details are listed. This will include the project’s stages and the project’s analytics.</w:t>
            </w:r>
          </w:p>
        </w:tc>
        <w:tc>
          <w:tcPr>
            <w:tcW w:w="1803" w:type="dxa"/>
          </w:tcPr>
          <w:p w14:paraId="511B34A5" w14:textId="76E397C1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details of the project are listed</w:t>
            </w:r>
          </w:p>
        </w:tc>
        <w:tc>
          <w:tcPr>
            <w:tcW w:w="1803" w:type="dxa"/>
          </w:tcPr>
          <w:p w14:paraId="1BBF8A96" w14:textId="187707E6" w:rsidR="00212503" w:rsidRDefault="002117E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1E344B66" w14:textId="1013BEE0" w:rsidR="00212503" w:rsidRDefault="002117E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33FB4303" w14:textId="77777777" w:rsidTr="00B41A8F">
        <w:tc>
          <w:tcPr>
            <w:tcW w:w="1803" w:type="dxa"/>
          </w:tcPr>
          <w:p w14:paraId="4A2EF050" w14:textId="5E4B3658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into the new project stage form</w:t>
            </w:r>
          </w:p>
        </w:tc>
        <w:tc>
          <w:tcPr>
            <w:tcW w:w="1803" w:type="dxa"/>
          </w:tcPr>
          <w:p w14:paraId="05C5F79F" w14:textId="0670B4C6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16B937FA" w14:textId="03223760" w:rsidR="00212503" w:rsidRDefault="005B381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5AA5218C" w14:textId="2E1FFC85" w:rsidR="00212503" w:rsidRDefault="005B381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0C04ECC0" w14:textId="65647D7B" w:rsidR="00212503" w:rsidRDefault="005B381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40440F00" w14:textId="77777777" w:rsidTr="00B41A8F">
        <w:tc>
          <w:tcPr>
            <w:tcW w:w="1803" w:type="dxa"/>
          </w:tcPr>
          <w:p w14:paraId="30A67755" w14:textId="2CD3CB80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into the new project stage form</w:t>
            </w:r>
          </w:p>
        </w:tc>
        <w:tc>
          <w:tcPr>
            <w:tcW w:w="1803" w:type="dxa"/>
          </w:tcPr>
          <w:p w14:paraId="7D3CBB03" w14:textId="5432B07C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 stage will be created and added to the list of existing project stages for the project</w:t>
            </w:r>
          </w:p>
        </w:tc>
        <w:tc>
          <w:tcPr>
            <w:tcW w:w="1803" w:type="dxa"/>
          </w:tcPr>
          <w:p w14:paraId="1DDF58B4" w14:textId="671C4F1F" w:rsidR="00212503" w:rsidRDefault="00042A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 stage is created and added to the list of the project’s project stages</w:t>
            </w:r>
          </w:p>
        </w:tc>
        <w:tc>
          <w:tcPr>
            <w:tcW w:w="1803" w:type="dxa"/>
          </w:tcPr>
          <w:p w14:paraId="1C5AB98D" w14:textId="24DCE3BD" w:rsidR="00212503" w:rsidRDefault="00042A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F8D06A0" w14:textId="6817C48C" w:rsidR="00212503" w:rsidRDefault="00042A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7BABC640" w14:textId="77777777" w:rsidTr="00B41A8F">
        <w:tc>
          <w:tcPr>
            <w:tcW w:w="1803" w:type="dxa"/>
          </w:tcPr>
          <w:p w14:paraId="357D843E" w14:textId="37A96DB9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projects button on the top navigation bar</w:t>
            </w:r>
          </w:p>
        </w:tc>
        <w:tc>
          <w:tcPr>
            <w:tcW w:w="1803" w:type="dxa"/>
          </w:tcPr>
          <w:p w14:paraId="2B47184A" w14:textId="79E32287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s will be listed</w:t>
            </w:r>
          </w:p>
        </w:tc>
        <w:tc>
          <w:tcPr>
            <w:tcW w:w="1803" w:type="dxa"/>
          </w:tcPr>
          <w:p w14:paraId="617B9996" w14:textId="34208534" w:rsidR="00212503" w:rsidRDefault="00042A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s are listed</w:t>
            </w:r>
          </w:p>
        </w:tc>
        <w:tc>
          <w:tcPr>
            <w:tcW w:w="1803" w:type="dxa"/>
          </w:tcPr>
          <w:p w14:paraId="5DBFED00" w14:textId="03566C65" w:rsidR="00212503" w:rsidRDefault="00485A8A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 noticed that all projects were listed, including projects that had been marked as soft deleted in the database</w:t>
            </w:r>
          </w:p>
        </w:tc>
        <w:tc>
          <w:tcPr>
            <w:tcW w:w="3131" w:type="dxa"/>
          </w:tcPr>
          <w:p w14:paraId="26F40D37" w14:textId="13BF2D9D" w:rsidR="00212503" w:rsidRDefault="00485A8A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Fail</w:t>
            </w:r>
          </w:p>
        </w:tc>
      </w:tr>
      <w:tr w:rsidR="00212503" w14:paraId="4761F8FB" w14:textId="77777777" w:rsidTr="00B41A8F">
        <w:tc>
          <w:tcPr>
            <w:tcW w:w="1803" w:type="dxa"/>
          </w:tcPr>
          <w:p w14:paraId="6A920E57" w14:textId="19B08A75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delete button on a project</w:t>
            </w:r>
          </w:p>
        </w:tc>
        <w:tc>
          <w:tcPr>
            <w:tcW w:w="1803" w:type="dxa"/>
          </w:tcPr>
          <w:p w14:paraId="003D2176" w14:textId="24BC7642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asked to confirm to delete the project</w:t>
            </w:r>
          </w:p>
        </w:tc>
        <w:tc>
          <w:tcPr>
            <w:tcW w:w="1803" w:type="dxa"/>
          </w:tcPr>
          <w:p w14:paraId="44395707" w14:textId="3CF292A2" w:rsidR="00212503" w:rsidRDefault="00D23AD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 was asked to confirm that I want to delete the project</w:t>
            </w:r>
          </w:p>
        </w:tc>
        <w:tc>
          <w:tcPr>
            <w:tcW w:w="1803" w:type="dxa"/>
          </w:tcPr>
          <w:p w14:paraId="66CC72FF" w14:textId="52F9DA98" w:rsidR="00212503" w:rsidRDefault="00200DD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4C64857D" w14:textId="5D39C5EF" w:rsidR="00212503" w:rsidRDefault="00200DD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5E6C4223" w14:textId="77777777" w:rsidTr="00B41A8F">
        <w:tc>
          <w:tcPr>
            <w:tcW w:w="1803" w:type="dxa"/>
          </w:tcPr>
          <w:p w14:paraId="00FA2B1D" w14:textId="6D118DF4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onfirm the project deletion</w:t>
            </w:r>
          </w:p>
        </w:tc>
        <w:tc>
          <w:tcPr>
            <w:tcW w:w="1803" w:type="dxa"/>
          </w:tcPr>
          <w:p w14:paraId="1854AF6F" w14:textId="557FAA86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 will be marked as deleted and removed from the list of existing projects</w:t>
            </w:r>
          </w:p>
        </w:tc>
        <w:tc>
          <w:tcPr>
            <w:tcW w:w="1803" w:type="dxa"/>
          </w:tcPr>
          <w:p w14:paraId="03DAFC23" w14:textId="7E097952" w:rsidR="00212503" w:rsidRDefault="00200DD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 was deleted</w:t>
            </w:r>
          </w:p>
        </w:tc>
        <w:tc>
          <w:tcPr>
            <w:tcW w:w="1803" w:type="dxa"/>
          </w:tcPr>
          <w:p w14:paraId="03077C49" w14:textId="0C8CA229" w:rsidR="00212503" w:rsidRDefault="00200DD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I saw in the database that the project had been hard deleted </w:t>
            </w:r>
            <w:r w:rsidR="00282FC8">
              <w:rPr>
                <w:rFonts w:eastAsia="Times New Roman" w:cstheme="minorHAnsi"/>
                <w:sz w:val="20"/>
                <w:szCs w:val="20"/>
                <w:lang w:eastAsia="en-GB"/>
              </w:rPr>
              <w:t>and not soft deleted</w:t>
            </w:r>
          </w:p>
        </w:tc>
        <w:tc>
          <w:tcPr>
            <w:tcW w:w="3131" w:type="dxa"/>
          </w:tcPr>
          <w:p w14:paraId="5137A2C5" w14:textId="545B3D1F" w:rsidR="00212503" w:rsidRDefault="00282FC8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Fail</w:t>
            </w:r>
          </w:p>
        </w:tc>
      </w:tr>
    </w:tbl>
    <w:p w14:paraId="52C25813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11B69C1" w14:textId="77777777" w:rsidR="00ED7887" w:rsidRPr="00ED7887" w:rsidRDefault="00ED7887" w:rsidP="0028044E">
      <w:pPr>
        <w:rPr>
          <w:rFonts w:cstheme="minorHAnsi"/>
          <w:sz w:val="20"/>
          <w:szCs w:val="20"/>
        </w:rPr>
      </w:pPr>
    </w:p>
    <w:sectPr w:rsidR="00ED7887" w:rsidRPr="00ED7887" w:rsidSect="00ED78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tzA1szQ2MTEztTRS0lEKTi0uzszPAykwrgUA8UpVqCwAAAA="/>
  </w:docVars>
  <w:rsids>
    <w:rsidRoot w:val="00ED7887"/>
    <w:rsid w:val="00037C59"/>
    <w:rsid w:val="00042A67"/>
    <w:rsid w:val="00053602"/>
    <w:rsid w:val="00176FD4"/>
    <w:rsid w:val="00200DDB"/>
    <w:rsid w:val="002117ED"/>
    <w:rsid w:val="00212503"/>
    <w:rsid w:val="0028044E"/>
    <w:rsid w:val="00282FC8"/>
    <w:rsid w:val="00393132"/>
    <w:rsid w:val="00403F67"/>
    <w:rsid w:val="00474346"/>
    <w:rsid w:val="00485A8A"/>
    <w:rsid w:val="004E33F5"/>
    <w:rsid w:val="00506B0C"/>
    <w:rsid w:val="00521A40"/>
    <w:rsid w:val="005B3812"/>
    <w:rsid w:val="006458F3"/>
    <w:rsid w:val="00793634"/>
    <w:rsid w:val="0092381D"/>
    <w:rsid w:val="009479AD"/>
    <w:rsid w:val="00955D34"/>
    <w:rsid w:val="00A653BB"/>
    <w:rsid w:val="00A848E7"/>
    <w:rsid w:val="00AA05FD"/>
    <w:rsid w:val="00AA7A04"/>
    <w:rsid w:val="00B201E8"/>
    <w:rsid w:val="00B463C5"/>
    <w:rsid w:val="00CE6F2F"/>
    <w:rsid w:val="00D23ADF"/>
    <w:rsid w:val="00ED7887"/>
    <w:rsid w:val="00EF734F"/>
    <w:rsid w:val="00F05380"/>
    <w:rsid w:val="00F5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800A"/>
  <w15:chartTrackingRefBased/>
  <w15:docId w15:val="{F0B6701C-2865-4A9A-AD60-077B1FFF1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78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D7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Hinchliffe</dc:creator>
  <cp:keywords/>
  <dc:description/>
  <cp:lastModifiedBy>Liam Hinchliffe</cp:lastModifiedBy>
  <cp:revision>32</cp:revision>
  <dcterms:created xsi:type="dcterms:W3CDTF">2022-05-15T08:56:00Z</dcterms:created>
  <dcterms:modified xsi:type="dcterms:W3CDTF">2022-05-15T09:37:00Z</dcterms:modified>
</cp:coreProperties>
</file>